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5b38e9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da5c07a-8620-4b32-b9e0-d82c853d248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23:31:48Z</dcterms:created>
  <dcterms:modified xsi:type="dcterms:W3CDTF">2023-06-20T23: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